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70775" w14:textId="77777777" w:rsidR="00166771" w:rsidRDefault="00524AD4">
      <w:pPr>
        <w:pStyle w:val="Title"/>
      </w:pPr>
      <w:r>
        <w:t>Visualization</w:t>
      </w:r>
    </w:p>
    <w:p w14:paraId="0435E016" w14:textId="77777777" w:rsidR="00166771" w:rsidRDefault="00524AD4">
      <w:pPr>
        <w:pStyle w:val="Author"/>
      </w:pPr>
      <w:r>
        <w:t>Name</w:t>
      </w:r>
    </w:p>
    <w:p w14:paraId="21E25189" w14:textId="77777777" w:rsidR="00166771" w:rsidRDefault="00524AD4">
      <w:pPr>
        <w:pStyle w:val="Date"/>
      </w:pPr>
      <w:r>
        <w:t>2023-07-11</w:t>
      </w:r>
    </w:p>
    <w:p w14:paraId="025EA853" w14:textId="77777777" w:rsidR="00166771" w:rsidRDefault="00524AD4">
      <w:pPr>
        <w:pStyle w:val="Heading2"/>
      </w:pPr>
      <w:bookmarkStart w:id="0" w:name="dataset"/>
      <w:r>
        <w:t>Dataset</w:t>
      </w:r>
    </w:p>
    <w:p w14:paraId="046C2A6F" w14:textId="77777777" w:rsidR="00166771" w:rsidRDefault="00524AD4">
      <w:pPr>
        <w:pStyle w:val="SourceCode"/>
      </w:pPr>
      <w:r>
        <w:rPr>
          <w:rStyle w:val="DocumentationTok"/>
        </w:rPr>
        <w:t>##load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4A4933B" w14:textId="77777777" w:rsidR="00166771" w:rsidRDefault="00524AD4">
      <w:pPr>
        <w:pStyle w:val="SourceCode"/>
      </w:pPr>
      <w:r>
        <w:rPr>
          <w:rStyle w:val="CommentTok"/>
        </w:rPr>
        <w:t>#load dat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rTotAllTaxaKeptProp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head(data)</w:t>
      </w:r>
    </w:p>
    <w:p w14:paraId="78B12406" w14:textId="77777777" w:rsidR="00166771" w:rsidRDefault="00524AD4">
      <w:pPr>
        <w:pStyle w:val="Heading2"/>
      </w:pPr>
      <w:bookmarkStart w:id="1" w:name="data-cleaning"/>
      <w:bookmarkEnd w:id="0"/>
      <w:r>
        <w:t>Data Cleaning</w:t>
      </w:r>
    </w:p>
    <w:p w14:paraId="3EBFF6C9" w14:textId="77777777" w:rsidR="00166771" w:rsidRDefault="00524AD4">
      <w:pPr>
        <w:pStyle w:val="SourceCode"/>
      </w:pPr>
      <w:r>
        <w:rPr>
          <w:rStyle w:val="CommentTok"/>
        </w:rPr>
        <w:t>#clean the data:remove the  rows with N/A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CommentTok"/>
        </w:rPr>
        <w:t>#head(data)</w:t>
      </w:r>
    </w:p>
    <w:p w14:paraId="656B598E" w14:textId="77777777" w:rsidR="00166771" w:rsidRDefault="00524AD4">
      <w:pPr>
        <w:pStyle w:val="Heading2"/>
      </w:pPr>
      <w:bookmarkStart w:id="2" w:name="visualization"/>
      <w:bookmarkEnd w:id="1"/>
      <w:r>
        <w:t>Visualization</w:t>
      </w:r>
    </w:p>
    <w:p w14:paraId="625782F0" w14:textId="77777777" w:rsidR="00166771" w:rsidRDefault="00524AD4">
      <w:pPr>
        <w:pStyle w:val="SourceCode"/>
      </w:pPr>
      <w:r>
        <w:rPr>
          <w:rStyle w:val="NormalTok"/>
        </w:rPr>
        <w:t xml:space="preserve">Taxa.Group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group_size</w:t>
      </w:r>
      <w:r>
        <w:br/>
      </w:r>
      <w:r>
        <w:rPr>
          <w:rStyle w:val="CommentTok"/>
        </w:rPr>
        <w:t># plot the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Taxa.Group, </w:t>
      </w:r>
      <w:r>
        <w:rPr>
          <w:rStyle w:val="AttributeTok"/>
        </w:rPr>
        <w:t>y=</w:t>
      </w:r>
      <w:r>
        <w:rPr>
          <w:rStyle w:val="NormalTok"/>
        </w:rPr>
        <w:t xml:space="preserve">PropIRbioUgC, </w:t>
      </w:r>
      <w:r>
        <w:rPr>
          <w:rStyle w:val="AttributeTok"/>
        </w:rPr>
        <w:t>x=</w:t>
      </w:r>
      <w:r>
        <w:rPr>
          <w:rStyle w:val="NormalTok"/>
        </w:rPr>
        <w:t xml:space="preserve">ev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ampling Event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axa Group Relative Abundanc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axa Group Relative Biomass Ingestion Rate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2470FAC" w14:textId="77777777" w:rsidR="00166771" w:rsidRDefault="0045314F">
      <w:pPr>
        <w:pStyle w:val="FirstParagraph"/>
      </w:pPr>
      <w:r>
        <w:rPr>
          <w:noProof/>
        </w:rPr>
        <w:lastRenderedPageBreak/>
        <w:drawing>
          <wp:inline distT="0" distB="0" distL="0" distR="0" wp14:anchorId="0B311533" wp14:editId="75070597">
            <wp:extent cx="5943600" cy="3596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1667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F97C2" w14:textId="77777777" w:rsidR="00223CDC" w:rsidRDefault="00223CDC">
      <w:pPr>
        <w:spacing w:after="0"/>
      </w:pPr>
      <w:r>
        <w:separator/>
      </w:r>
    </w:p>
  </w:endnote>
  <w:endnote w:type="continuationSeparator" w:id="0">
    <w:p w14:paraId="7B6B646B" w14:textId="77777777" w:rsidR="00223CDC" w:rsidRDefault="00223C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8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6B5B9" w14:textId="77777777" w:rsidR="00223CDC" w:rsidRDefault="00223CDC">
      <w:r>
        <w:separator/>
      </w:r>
    </w:p>
  </w:footnote>
  <w:footnote w:type="continuationSeparator" w:id="0">
    <w:p w14:paraId="20536440" w14:textId="77777777" w:rsidR="00223CDC" w:rsidRDefault="00223C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621B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5970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6771"/>
    <w:rsid w:val="00166771"/>
    <w:rsid w:val="00223CDC"/>
    <w:rsid w:val="0045314F"/>
    <w:rsid w:val="00524AD4"/>
    <w:rsid w:val="0072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8C9BF"/>
  <w15:docId w15:val="{177EFE6E-05F6-1246-87AE-CC3455095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5314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531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6</Words>
  <Characters>492</Characters>
  <Application>Microsoft Office Word</Application>
  <DocSecurity>0</DocSecurity>
  <Lines>4</Lines>
  <Paragraphs>1</Paragraphs>
  <ScaleCrop>false</ScaleCrop>
  <Company>Microsoft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>Name</dc:creator>
  <cp:keywords/>
  <cp:lastModifiedBy>Allison Adams</cp:lastModifiedBy>
  <cp:revision>2</cp:revision>
  <dcterms:created xsi:type="dcterms:W3CDTF">2023-07-10T21:42:00Z</dcterms:created>
  <dcterms:modified xsi:type="dcterms:W3CDTF">2023-07-10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1</vt:lpwstr>
  </property>
  <property fmtid="{D5CDD505-2E9C-101B-9397-08002B2CF9AE}" pid="3" name="output">
    <vt:lpwstr>word_document</vt:lpwstr>
  </property>
</Properties>
</file>